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61BB4" w14:textId="21E20E17" w:rsidR="00EA23E1" w:rsidRPr="007C3353" w:rsidRDefault="00EA23E1" w:rsidP="007C3353">
      <w:pPr>
        <w:spacing w:after="0" w:line="240" w:lineRule="auto"/>
        <w:contextualSpacing/>
        <w:rPr>
          <w:rFonts w:ascii="Georgia" w:hAnsi="Georgia"/>
          <w:b/>
          <w:bCs/>
          <w:sz w:val="24"/>
          <w:szCs w:val="24"/>
        </w:rPr>
      </w:pPr>
      <w:r w:rsidRPr="007C3353">
        <w:rPr>
          <w:rFonts w:ascii="Georgia" w:hAnsi="Georgia"/>
          <w:b/>
          <w:bCs/>
          <w:sz w:val="24"/>
          <w:szCs w:val="24"/>
        </w:rPr>
        <w:t>Local 301</w:t>
      </w:r>
      <w:r w:rsidR="002244D8">
        <w:rPr>
          <w:rFonts w:ascii="Georgia" w:hAnsi="Georgia"/>
          <w:b/>
          <w:bCs/>
          <w:sz w:val="24"/>
          <w:szCs w:val="24"/>
        </w:rPr>
        <w:t xml:space="preserve"> - </w:t>
      </w:r>
      <w:r w:rsidRPr="007C3353">
        <w:rPr>
          <w:rFonts w:ascii="Georgia" w:hAnsi="Georgia"/>
          <w:b/>
          <w:bCs/>
          <w:sz w:val="24"/>
          <w:szCs w:val="24"/>
        </w:rPr>
        <w:t>Delegate Candidates</w:t>
      </w:r>
    </w:p>
    <w:p w14:paraId="7B88D9DD" w14:textId="77777777" w:rsidR="00EA23E1" w:rsidRPr="007C3353" w:rsidRDefault="00EA23E1" w:rsidP="007C3353">
      <w:pPr>
        <w:spacing w:after="0" w:line="240" w:lineRule="auto"/>
        <w:contextualSpacing/>
        <w:rPr>
          <w:rFonts w:ascii="Georgia" w:hAnsi="Georgia"/>
          <w:b/>
          <w:bCs/>
          <w:sz w:val="24"/>
          <w:szCs w:val="24"/>
        </w:rPr>
      </w:pPr>
    </w:p>
    <w:p w14:paraId="1D8469DA" w14:textId="3784C510" w:rsidR="00EA23E1" w:rsidRPr="007C3353" w:rsidRDefault="00EA23E1" w:rsidP="007C3353">
      <w:pPr>
        <w:spacing w:after="0" w:line="240" w:lineRule="auto"/>
        <w:contextualSpacing/>
        <w:rPr>
          <w:rFonts w:ascii="Georgia" w:hAnsi="Georgia"/>
          <w:b/>
          <w:bCs/>
          <w:sz w:val="24"/>
          <w:szCs w:val="24"/>
        </w:rPr>
      </w:pPr>
      <w:r w:rsidRPr="007C3353">
        <w:rPr>
          <w:rFonts w:ascii="Georgia" w:hAnsi="Georgia"/>
          <w:b/>
          <w:bCs/>
          <w:sz w:val="24"/>
          <w:szCs w:val="24"/>
        </w:rPr>
        <w:t>Anne Claflin</w:t>
      </w:r>
    </w:p>
    <w:p w14:paraId="4BA40A25" w14:textId="308FF3B0" w:rsidR="005609DF" w:rsidRPr="007C3353" w:rsidRDefault="001042C8" w:rsidP="007C3353">
      <w:pPr>
        <w:spacing w:after="0" w:line="240" w:lineRule="auto"/>
        <w:contextualSpacing/>
        <w:rPr>
          <w:rFonts w:ascii="Georgia" w:hAnsi="Georgia"/>
          <w:sz w:val="24"/>
          <w:szCs w:val="24"/>
        </w:rPr>
      </w:pPr>
      <w:r w:rsidRPr="007C3353">
        <w:rPr>
          <w:rFonts w:ascii="Georgia" w:hAnsi="Georgia"/>
          <w:sz w:val="24"/>
          <w:szCs w:val="24"/>
        </w:rPr>
        <w:t xml:space="preserve">I’m Anne Claflin, and I am asking for your vote to represent Local 301 at Delegate Assembly. I work at the MPCA on climate change policy and GHG accounting and have been an active member since </w:t>
      </w:r>
      <w:r w:rsidR="00F70B26" w:rsidRPr="007C3353">
        <w:rPr>
          <w:rFonts w:ascii="Georgia" w:hAnsi="Georgia"/>
          <w:sz w:val="24"/>
          <w:szCs w:val="24"/>
        </w:rPr>
        <w:t>being</w:t>
      </w:r>
      <w:r w:rsidRPr="007C3353">
        <w:rPr>
          <w:rFonts w:ascii="Georgia" w:hAnsi="Georgia"/>
          <w:sz w:val="24"/>
          <w:szCs w:val="24"/>
        </w:rPr>
        <w:t xml:space="preserve"> hire</w:t>
      </w:r>
      <w:r w:rsidR="00F70B26" w:rsidRPr="007C3353">
        <w:rPr>
          <w:rFonts w:ascii="Georgia" w:hAnsi="Georgia"/>
          <w:sz w:val="24"/>
          <w:szCs w:val="24"/>
        </w:rPr>
        <w:t>d</w:t>
      </w:r>
      <w:r w:rsidRPr="007C3353">
        <w:rPr>
          <w:rFonts w:ascii="Georgia" w:hAnsi="Georgia"/>
          <w:sz w:val="24"/>
          <w:szCs w:val="24"/>
        </w:rPr>
        <w:t xml:space="preserve"> in 2007. I have served the local </w:t>
      </w:r>
      <w:r w:rsidR="005609DF" w:rsidRPr="007C3353">
        <w:rPr>
          <w:rFonts w:ascii="Georgia" w:hAnsi="Georgia"/>
          <w:sz w:val="24"/>
          <w:szCs w:val="24"/>
        </w:rPr>
        <w:t xml:space="preserve">on various committees and </w:t>
      </w:r>
      <w:r w:rsidRPr="007C3353">
        <w:rPr>
          <w:rFonts w:ascii="Georgia" w:hAnsi="Georgia"/>
          <w:sz w:val="24"/>
          <w:szCs w:val="24"/>
        </w:rPr>
        <w:t>in many positions</w:t>
      </w:r>
      <w:r w:rsidR="0002255A" w:rsidRPr="007C3353">
        <w:rPr>
          <w:rFonts w:ascii="Georgia" w:hAnsi="Georgia"/>
          <w:sz w:val="24"/>
          <w:szCs w:val="24"/>
        </w:rPr>
        <w:t>, including steward, secretary, and president</w:t>
      </w:r>
      <w:r w:rsidR="005609DF" w:rsidRPr="007C3353">
        <w:rPr>
          <w:rFonts w:ascii="Georgia" w:hAnsi="Georgia"/>
          <w:sz w:val="24"/>
          <w:szCs w:val="24"/>
        </w:rPr>
        <w:t>. The skills I developed through active participation in union organizing helped me grow as a leader</w:t>
      </w:r>
      <w:r w:rsidRPr="007C3353">
        <w:rPr>
          <w:rFonts w:ascii="Georgia" w:hAnsi="Georgia"/>
          <w:sz w:val="24"/>
          <w:szCs w:val="24"/>
        </w:rPr>
        <w:t xml:space="preserve">. I recently returned from </w:t>
      </w:r>
      <w:r w:rsidR="00F70B26" w:rsidRPr="007C3353">
        <w:rPr>
          <w:rFonts w:ascii="Georgia" w:hAnsi="Georgia"/>
          <w:sz w:val="24"/>
          <w:szCs w:val="24"/>
        </w:rPr>
        <w:t xml:space="preserve">serving </w:t>
      </w:r>
      <w:r w:rsidRPr="007C3353">
        <w:rPr>
          <w:rFonts w:ascii="Georgia" w:hAnsi="Georgia"/>
          <w:sz w:val="24"/>
          <w:szCs w:val="24"/>
        </w:rPr>
        <w:t xml:space="preserve">in the MN legislature and am excited to apply what I learned there to my job and to organizing </w:t>
      </w:r>
      <w:r w:rsidR="0002255A" w:rsidRPr="007C3353">
        <w:rPr>
          <w:rFonts w:ascii="Georgia" w:hAnsi="Georgia"/>
          <w:sz w:val="24"/>
          <w:szCs w:val="24"/>
        </w:rPr>
        <w:t>with my coworkers</w:t>
      </w:r>
      <w:r w:rsidR="00F70B26" w:rsidRPr="007C3353">
        <w:rPr>
          <w:rFonts w:ascii="Georgia" w:hAnsi="Georgia"/>
          <w:sz w:val="24"/>
          <w:szCs w:val="24"/>
        </w:rPr>
        <w:t xml:space="preserve"> again</w:t>
      </w:r>
      <w:r w:rsidR="0002255A" w:rsidRPr="007C3353">
        <w:rPr>
          <w:rFonts w:ascii="Georgia" w:hAnsi="Georgia"/>
          <w:sz w:val="24"/>
          <w:szCs w:val="24"/>
        </w:rPr>
        <w:t xml:space="preserve">. </w:t>
      </w:r>
      <w:r w:rsidR="005609DF" w:rsidRPr="007C3353">
        <w:rPr>
          <w:rFonts w:ascii="Georgia" w:hAnsi="Georgia"/>
          <w:sz w:val="24"/>
          <w:szCs w:val="24"/>
        </w:rPr>
        <w:t xml:space="preserve">I am so impressed by the new leaders, </w:t>
      </w:r>
      <w:r w:rsidR="00F70B26" w:rsidRPr="007C3353">
        <w:rPr>
          <w:rFonts w:ascii="Georgia" w:hAnsi="Georgia"/>
          <w:sz w:val="24"/>
          <w:szCs w:val="24"/>
        </w:rPr>
        <w:t xml:space="preserve">innovation, </w:t>
      </w:r>
      <w:r w:rsidR="005609DF" w:rsidRPr="007C3353">
        <w:rPr>
          <w:rFonts w:ascii="Georgia" w:hAnsi="Georgia"/>
          <w:sz w:val="24"/>
          <w:szCs w:val="24"/>
        </w:rPr>
        <w:t xml:space="preserve">and </w:t>
      </w:r>
      <w:r w:rsidR="00F70B26" w:rsidRPr="007C3353">
        <w:rPr>
          <w:rFonts w:ascii="Georgia" w:hAnsi="Georgia"/>
          <w:sz w:val="24"/>
          <w:szCs w:val="24"/>
        </w:rPr>
        <w:t>energy I have seen from others while working remotely or in more isolated settings. That gives me so much optimism for what we can continue to build. Attending (virtual) delegate assembly will be an excellent opportunity to reconnect with union colleagues, exchange ideas, and help us all thrive in our work and lives. Thank you for being engaged in your union and for voting!</w:t>
      </w:r>
    </w:p>
    <w:p w14:paraId="6F261344" w14:textId="08D870D7" w:rsidR="005609DF" w:rsidRPr="007C3353" w:rsidRDefault="005609DF" w:rsidP="007C3353">
      <w:pPr>
        <w:spacing w:after="0" w:line="240" w:lineRule="auto"/>
        <w:contextualSpacing/>
        <w:rPr>
          <w:rFonts w:ascii="Georgia" w:hAnsi="Georgia"/>
          <w:sz w:val="24"/>
          <w:szCs w:val="24"/>
        </w:rPr>
      </w:pPr>
    </w:p>
    <w:p w14:paraId="4517FFB2" w14:textId="6B6AB2DD" w:rsidR="00EA23E1" w:rsidRPr="007C3353" w:rsidRDefault="00EA23E1" w:rsidP="007C3353">
      <w:pPr>
        <w:pStyle w:val="NormalWeb"/>
        <w:shd w:val="clear" w:color="auto" w:fill="FFFFFF"/>
        <w:spacing w:before="0" w:beforeAutospacing="0" w:after="0"/>
        <w:contextualSpacing/>
        <w:rPr>
          <w:rFonts w:ascii="Georgia" w:hAnsi="Georgia" w:cs="Arial"/>
          <w:b/>
          <w:bCs/>
          <w:lang w:val="en"/>
        </w:rPr>
      </w:pPr>
      <w:r w:rsidRPr="007C3353">
        <w:rPr>
          <w:rFonts w:ascii="Georgia" w:hAnsi="Georgia" w:cs="Arial"/>
          <w:b/>
          <w:bCs/>
          <w:lang w:val="en"/>
        </w:rPr>
        <w:t>Chuck Krueger</w:t>
      </w:r>
    </w:p>
    <w:p w14:paraId="363C04A9" w14:textId="29F8B3D7" w:rsidR="00EA23E1" w:rsidRPr="007C3353" w:rsidRDefault="00EA23E1" w:rsidP="007C3353">
      <w:pPr>
        <w:pStyle w:val="NormalWeb"/>
        <w:shd w:val="clear" w:color="auto" w:fill="FFFFFF"/>
        <w:spacing w:before="0" w:beforeAutospacing="0" w:after="0"/>
        <w:contextualSpacing/>
        <w:rPr>
          <w:rFonts w:ascii="Georgia" w:hAnsi="Georgia" w:cs="Arial"/>
          <w:lang w:val="en"/>
        </w:rPr>
      </w:pPr>
      <w:r w:rsidRPr="007C3353">
        <w:rPr>
          <w:rFonts w:ascii="Georgia" w:hAnsi="Georgia" w:cs="Arial"/>
          <w:lang w:val="en"/>
        </w:rPr>
        <w:t>My name is Chuck Krueger. I work for the MPCA’s Remediation Division in Saint Paul. I have been a State employee and MAPE member for almost two years. I am the current membership secretary for Local 301. This position has provided me the opportunity to interact with a variety of new hires, both members and non-members, that are represented by our local. If elected, I would bring the valuable perspective of MPCA, MNIT and BWSR new hires to delegate assembly.</w:t>
      </w:r>
    </w:p>
    <w:p w14:paraId="24D783EC" w14:textId="775CC869" w:rsidR="00EA23E1" w:rsidRPr="007C3353" w:rsidRDefault="00EA23E1" w:rsidP="007C3353">
      <w:pPr>
        <w:spacing w:after="0" w:line="240" w:lineRule="auto"/>
        <w:contextualSpacing/>
        <w:rPr>
          <w:rFonts w:ascii="Georgia" w:hAnsi="Georgia"/>
          <w:sz w:val="24"/>
          <w:szCs w:val="24"/>
        </w:rPr>
      </w:pPr>
    </w:p>
    <w:p w14:paraId="1BE9317E" w14:textId="70E8909E" w:rsidR="00EA23E1" w:rsidRPr="007C3353" w:rsidRDefault="00EA23E1" w:rsidP="007C3353">
      <w:pPr>
        <w:spacing w:after="0" w:line="240" w:lineRule="auto"/>
        <w:contextualSpacing/>
        <w:rPr>
          <w:rFonts w:ascii="Georgia" w:hAnsi="Georgia"/>
          <w:b/>
          <w:bCs/>
          <w:sz w:val="24"/>
          <w:szCs w:val="24"/>
        </w:rPr>
      </w:pPr>
      <w:r w:rsidRPr="007C3353">
        <w:rPr>
          <w:rFonts w:ascii="Georgia" w:hAnsi="Georgia"/>
          <w:b/>
          <w:bCs/>
          <w:sz w:val="24"/>
          <w:szCs w:val="24"/>
        </w:rPr>
        <w:t>Jason Ewert</w:t>
      </w:r>
    </w:p>
    <w:p w14:paraId="2500E148" w14:textId="184500EA" w:rsidR="00EA23E1" w:rsidRPr="007C3353" w:rsidRDefault="00EA23E1" w:rsidP="007C3353">
      <w:pPr>
        <w:spacing w:after="0" w:line="240" w:lineRule="auto"/>
        <w:contextualSpacing/>
        <w:rPr>
          <w:rFonts w:ascii="Georgia" w:hAnsi="Georgia"/>
          <w:sz w:val="24"/>
          <w:szCs w:val="24"/>
        </w:rPr>
      </w:pPr>
      <w:r w:rsidRPr="007C3353">
        <w:rPr>
          <w:rFonts w:ascii="Georgia" w:hAnsi="Georgia"/>
          <w:sz w:val="24"/>
          <w:szCs w:val="24"/>
        </w:rPr>
        <w:t>Hello, I’m Jason Ewert and I would like to represent you at the 2021 Delegate Assembly. I look forward to reviewing the resolutions with you at our monthly 301 meeting, answering your questions, and voicing your concerns.  I was a delegate in 2019 and an alternate in 2020. I’ll be taking those experiences with me to the 2021 DA where we will be finishing our agenda! I can’t wait to propose amendments and call for a point of parliamentary procedure or two. Thank you all for your hard work.</w:t>
      </w:r>
    </w:p>
    <w:p w14:paraId="2A40C948" w14:textId="6798E6B4" w:rsidR="00EA23E1" w:rsidRPr="007C3353" w:rsidRDefault="00EA23E1" w:rsidP="007C3353">
      <w:pPr>
        <w:spacing w:after="0" w:line="240" w:lineRule="auto"/>
        <w:contextualSpacing/>
        <w:rPr>
          <w:rFonts w:ascii="Georgia" w:hAnsi="Georgia"/>
          <w:sz w:val="24"/>
          <w:szCs w:val="24"/>
        </w:rPr>
      </w:pPr>
    </w:p>
    <w:p w14:paraId="58D74900" w14:textId="70D8F11F" w:rsidR="00EA23E1" w:rsidRPr="007C3353" w:rsidRDefault="00EA23E1" w:rsidP="007C3353">
      <w:pPr>
        <w:spacing w:after="0" w:line="240" w:lineRule="auto"/>
        <w:contextualSpacing/>
        <w:rPr>
          <w:rFonts w:ascii="Georgia" w:hAnsi="Georgia"/>
          <w:b/>
          <w:bCs/>
          <w:sz w:val="24"/>
          <w:szCs w:val="24"/>
        </w:rPr>
      </w:pPr>
      <w:r w:rsidRPr="007C3353">
        <w:rPr>
          <w:rFonts w:ascii="Georgia" w:hAnsi="Georgia"/>
          <w:b/>
          <w:bCs/>
          <w:sz w:val="24"/>
          <w:szCs w:val="24"/>
        </w:rPr>
        <w:t>Kristin Mroz</w:t>
      </w:r>
    </w:p>
    <w:p w14:paraId="6FD77768" w14:textId="70A72F87" w:rsidR="00EA23E1" w:rsidRPr="007C3353" w:rsidRDefault="00EA23E1" w:rsidP="007C3353">
      <w:pPr>
        <w:spacing w:after="0" w:line="240" w:lineRule="auto"/>
        <w:contextualSpacing/>
        <w:rPr>
          <w:rFonts w:ascii="Georgia" w:hAnsi="Georgia"/>
          <w:sz w:val="24"/>
          <w:szCs w:val="24"/>
        </w:rPr>
      </w:pPr>
      <w:r w:rsidRPr="007C3353">
        <w:rPr>
          <w:rFonts w:ascii="Georgia" w:hAnsi="Georgia"/>
          <w:sz w:val="24"/>
          <w:szCs w:val="24"/>
        </w:rPr>
        <w:t xml:space="preserve">Hello! My name is Kristin Mroz and I work in RMAD at the MPCA St. Paul office as the </w:t>
      </w:r>
      <w:proofErr w:type="spellStart"/>
      <w:r w:rsidRPr="007C3353">
        <w:rPr>
          <w:rFonts w:ascii="Georgia" w:hAnsi="Georgia"/>
          <w:sz w:val="24"/>
          <w:szCs w:val="24"/>
        </w:rPr>
        <w:t>GreenStep</w:t>
      </w:r>
      <w:proofErr w:type="spellEnd"/>
      <w:r w:rsidRPr="007C3353">
        <w:rPr>
          <w:rFonts w:ascii="Georgia" w:hAnsi="Georgia"/>
          <w:sz w:val="24"/>
          <w:szCs w:val="24"/>
        </w:rPr>
        <w:t xml:space="preserve"> Cities and Tribal Nations Coordinator. I was previously the Local Government Coordinator at the Environmental Quality Board and have been a Local 301 member for over four years. I have served as a delegate or alternate for 3 years and am excited for the opportunity to do so again. I enjoy hearing the concerns and ideas from other MAPE member from across the state and I take every effort to reflect the needs of our Local 301 at Delegate Assembly. Thank you for your vote!</w:t>
      </w:r>
    </w:p>
    <w:p w14:paraId="7271C501" w14:textId="119FB9AB" w:rsidR="00EA23E1" w:rsidRPr="007C3353" w:rsidRDefault="00EA23E1" w:rsidP="007C3353">
      <w:pPr>
        <w:spacing w:after="0" w:line="240" w:lineRule="auto"/>
        <w:contextualSpacing/>
        <w:rPr>
          <w:rFonts w:ascii="Georgia" w:hAnsi="Georgia"/>
          <w:sz w:val="24"/>
          <w:szCs w:val="24"/>
        </w:rPr>
      </w:pPr>
    </w:p>
    <w:p w14:paraId="01EF0115" w14:textId="1101428C" w:rsidR="00EA23E1" w:rsidRPr="007C3353" w:rsidRDefault="00EA23E1" w:rsidP="007C3353">
      <w:pPr>
        <w:spacing w:after="0" w:line="240" w:lineRule="auto"/>
        <w:contextualSpacing/>
        <w:rPr>
          <w:rFonts w:ascii="Georgia" w:hAnsi="Georgia"/>
          <w:b/>
          <w:bCs/>
          <w:sz w:val="24"/>
          <w:szCs w:val="24"/>
        </w:rPr>
      </w:pPr>
      <w:r w:rsidRPr="007C3353">
        <w:rPr>
          <w:rFonts w:ascii="Georgia" w:hAnsi="Georgia"/>
          <w:b/>
          <w:bCs/>
          <w:sz w:val="24"/>
          <w:szCs w:val="24"/>
        </w:rPr>
        <w:t>Shanna Schmitt</w:t>
      </w:r>
    </w:p>
    <w:p w14:paraId="16D32A89" w14:textId="34E8EDFD" w:rsidR="00EA23E1" w:rsidRPr="007C3353" w:rsidRDefault="00EA23E1" w:rsidP="007C3353">
      <w:pPr>
        <w:spacing w:after="0" w:line="240" w:lineRule="auto"/>
        <w:contextualSpacing/>
        <w:rPr>
          <w:rFonts w:ascii="Georgia" w:hAnsi="Georgia"/>
          <w:sz w:val="24"/>
          <w:szCs w:val="24"/>
        </w:rPr>
      </w:pPr>
      <w:r w:rsidRPr="007C3353">
        <w:rPr>
          <w:rFonts w:ascii="Georgia" w:hAnsi="Georgia"/>
          <w:sz w:val="24"/>
          <w:szCs w:val="24"/>
        </w:rPr>
        <w:t>My name is Shanna Schmitt, I work at the Minnesota Pollution Control Agency, as a hydrogeologist in the Brownfield/Redevelopment Program, in the St. Paul office. I have been a MAPE member since entering into state service in October 2006, about 14.5 years.</w:t>
      </w:r>
    </w:p>
    <w:p w14:paraId="66FEE417" w14:textId="77777777" w:rsidR="007C3353" w:rsidRPr="002244D8" w:rsidRDefault="007C3353" w:rsidP="007C3353">
      <w:pPr>
        <w:spacing w:after="0" w:line="240" w:lineRule="auto"/>
        <w:contextualSpacing/>
        <w:rPr>
          <w:rFonts w:ascii="Georgia" w:hAnsi="Georgia"/>
          <w:sz w:val="12"/>
          <w:szCs w:val="12"/>
        </w:rPr>
      </w:pPr>
    </w:p>
    <w:p w14:paraId="42CA399C" w14:textId="094046FC" w:rsidR="007C3353" w:rsidRPr="007C3353" w:rsidRDefault="00EA23E1" w:rsidP="007C3353">
      <w:pPr>
        <w:spacing w:after="0" w:line="240" w:lineRule="auto"/>
        <w:contextualSpacing/>
        <w:rPr>
          <w:rFonts w:ascii="Georgia" w:hAnsi="Georgia"/>
          <w:sz w:val="24"/>
          <w:szCs w:val="24"/>
        </w:rPr>
      </w:pPr>
      <w:r w:rsidRPr="007C3353">
        <w:rPr>
          <w:rFonts w:ascii="Georgia" w:hAnsi="Georgia"/>
          <w:sz w:val="24"/>
          <w:szCs w:val="24"/>
        </w:rPr>
        <w:t>I’ve served the last 2 years as the Region 3 Director, but most of you know me from the Local 301 Food Committee. I’m happy to continue representing us at Delegate Assembly and my recent experience has given me a better understanding of our union structure. I believe I can effectively serve our common interests in in debating and voting on the proposals.  Thanks!</w:t>
      </w:r>
    </w:p>
    <w:sectPr w:rsidR="007C3353" w:rsidRPr="007C3353" w:rsidSect="007C3353">
      <w:pgSz w:w="12240" w:h="15840"/>
      <w:pgMar w:top="990" w:right="900" w:bottom="99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MxszQ1Mrc0NjZS0lEKTi0uzszPAykwrAUAS8BD0SwAAAA="/>
  </w:docVars>
  <w:rsids>
    <w:rsidRoot w:val="001042C8"/>
    <w:rsid w:val="0002255A"/>
    <w:rsid w:val="001042C8"/>
    <w:rsid w:val="00123008"/>
    <w:rsid w:val="002244D8"/>
    <w:rsid w:val="005609DF"/>
    <w:rsid w:val="00744FB2"/>
    <w:rsid w:val="007C3353"/>
    <w:rsid w:val="00842B5C"/>
    <w:rsid w:val="008B6FA1"/>
    <w:rsid w:val="00EA23E1"/>
    <w:rsid w:val="00F70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A9B0F"/>
  <w15:chartTrackingRefBased/>
  <w15:docId w15:val="{054DDD5D-FE77-4987-9176-8875C43BE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23E1"/>
    <w:pPr>
      <w:spacing w:before="100" w:beforeAutospacing="1" w:after="36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114829">
      <w:bodyDiv w:val="1"/>
      <w:marLeft w:val="0"/>
      <w:marRight w:val="0"/>
      <w:marTop w:val="0"/>
      <w:marBottom w:val="0"/>
      <w:divBdr>
        <w:top w:val="none" w:sz="0" w:space="0" w:color="auto"/>
        <w:left w:val="none" w:sz="0" w:space="0" w:color="auto"/>
        <w:bottom w:val="none" w:sz="0" w:space="0" w:color="auto"/>
        <w:right w:val="none" w:sz="0" w:space="0" w:color="auto"/>
      </w:divBdr>
    </w:div>
    <w:div w:id="1078213677">
      <w:bodyDiv w:val="1"/>
      <w:marLeft w:val="0"/>
      <w:marRight w:val="0"/>
      <w:marTop w:val="0"/>
      <w:marBottom w:val="0"/>
      <w:divBdr>
        <w:top w:val="none" w:sz="0" w:space="0" w:color="auto"/>
        <w:left w:val="none" w:sz="0" w:space="0" w:color="auto"/>
        <w:bottom w:val="none" w:sz="0" w:space="0" w:color="auto"/>
        <w:right w:val="none" w:sz="0" w:space="0" w:color="auto"/>
      </w:divBdr>
    </w:div>
    <w:div w:id="1840152013">
      <w:bodyDiv w:val="1"/>
      <w:marLeft w:val="0"/>
      <w:marRight w:val="0"/>
      <w:marTop w:val="0"/>
      <w:marBottom w:val="0"/>
      <w:divBdr>
        <w:top w:val="none" w:sz="0" w:space="0" w:color="auto"/>
        <w:left w:val="none" w:sz="0" w:space="0" w:color="auto"/>
        <w:bottom w:val="none" w:sz="0" w:space="0" w:color="auto"/>
        <w:right w:val="none" w:sz="0" w:space="0" w:color="auto"/>
      </w:divBdr>
    </w:div>
    <w:div w:id="210930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CA</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flin, Anne (MPCA)</dc:creator>
  <cp:keywords/>
  <dc:description/>
  <cp:lastModifiedBy>Davia Curran</cp:lastModifiedBy>
  <cp:revision>4</cp:revision>
  <dcterms:created xsi:type="dcterms:W3CDTF">2021-04-28T18:59:00Z</dcterms:created>
  <dcterms:modified xsi:type="dcterms:W3CDTF">2021-04-29T14:53:00Z</dcterms:modified>
</cp:coreProperties>
</file>